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73480" w14:textId="68441CDE" w:rsidR="007C3805" w:rsidRDefault="00EE441A" w:rsidP="00EE441A">
      <w:pPr>
        <w:pStyle w:val="Heading1"/>
        <w:jc w:val="center"/>
        <w:rPr>
          <w:lang w:val="bg-BG"/>
        </w:rPr>
      </w:pPr>
      <w:r>
        <w:rPr>
          <w:lang w:val="bg-BG"/>
        </w:rPr>
        <w:t>Подготовка за практически изпит</w:t>
      </w:r>
    </w:p>
    <w:tbl>
      <w:tblPr>
        <w:tblW w:w="20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20"/>
        <w:gridCol w:w="2520"/>
        <w:gridCol w:w="2250"/>
        <w:gridCol w:w="3060"/>
        <w:gridCol w:w="9859"/>
      </w:tblGrid>
      <w:tr w:rsidR="00EE441A" w:rsidRPr="00EE441A" w14:paraId="0B801C4F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0F0C" w14:textId="77777777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 AC3 от шестнадесетична в десетична бройна система:</w:t>
            </w:r>
          </w:p>
          <w:tbl>
            <w:tblPr>
              <w:tblW w:w="1149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347"/>
              <w:gridCol w:w="2320"/>
              <w:gridCol w:w="6015"/>
            </w:tblGrid>
            <w:tr w:rsidR="000E1962" w:rsidRPr="000E1962" w14:paraId="03EECEBE" w14:textId="77777777" w:rsidTr="00DB70FC">
              <w:trPr>
                <w:trHeight w:val="314"/>
              </w:trPr>
              <w:tc>
                <w:tcPr>
                  <w:tcW w:w="18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1626F5" w14:textId="77777777" w:rsidR="00EE441A" w:rsidRPr="000E1962" w:rsidRDefault="00EE441A" w:rsidP="00536091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ind w:left="664"/>
                    <w:jc w:val="center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</w:t>
                  </w:r>
                </w:p>
              </w:tc>
              <w:tc>
                <w:tcPr>
                  <w:tcW w:w="1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14A89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5</w:t>
                  </w:r>
                </w:p>
              </w:tc>
              <w:tc>
                <w:tcPr>
                  <w:tcW w:w="2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F55930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01011000011</w:t>
                  </w:r>
                </w:p>
              </w:tc>
              <w:tc>
                <w:tcPr>
                  <w:tcW w:w="6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6B642D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55</w:t>
                  </w:r>
                </w:p>
              </w:tc>
            </w:tr>
          </w:tbl>
          <w:p w14:paraId="7C77658F" w14:textId="6D1A5447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714F586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853D" w14:textId="77777777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65A4CE3" w14:textId="40A544FD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 101011001111 от двоична в шестнадесетична бройна система:</w:t>
            </w:r>
          </w:p>
          <w:tbl>
            <w:tblPr>
              <w:tblW w:w="5864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350"/>
              <w:gridCol w:w="1350"/>
              <w:gridCol w:w="1347"/>
            </w:tblGrid>
            <w:tr w:rsidR="000E1962" w:rsidRPr="000E1962" w14:paraId="47D6FBBD" w14:textId="77777777" w:rsidTr="00DB70FC">
              <w:trPr>
                <w:trHeight w:val="314"/>
              </w:trPr>
              <w:tc>
                <w:tcPr>
                  <w:tcW w:w="18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E3391" w14:textId="77777777" w:rsidR="00EE441A" w:rsidRPr="000E1962" w:rsidRDefault="00EE441A" w:rsidP="00536091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FC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ACF48D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2F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2EABDF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CF</w:t>
                  </w:r>
                </w:p>
              </w:tc>
              <w:tc>
                <w:tcPr>
                  <w:tcW w:w="1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48460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67</w:t>
                  </w:r>
                </w:p>
              </w:tc>
            </w:tr>
          </w:tbl>
          <w:p w14:paraId="4CCAB1D4" w14:textId="5863C3C5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3842C6B8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C6F1" w14:textId="77777777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CEE31D1" w14:textId="77777777" w:rsidR="00536091" w:rsidRPr="000E1962" w:rsidRDefault="00EE441A" w:rsidP="00536091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 правоъгълна координатна система е начертан триъгълник ABC. Точките A, B, C са</w:t>
            </w:r>
            <w:r w:rsidR="00536091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</w:p>
          <w:p w14:paraId="077E04CE" w14:textId="2401E803" w:rsidR="00EE441A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с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ъс следните координати: А (6; 3), B (-5; 1) и C (-1; -4). Намерете лицето на триъгълник ABC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.</w:t>
            </w:r>
          </w:p>
          <w:tbl>
            <w:tblPr>
              <w:tblW w:w="6546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2316"/>
            </w:tblGrid>
            <w:tr w:rsidR="000E1962" w:rsidRPr="000E1962" w14:paraId="12355190" w14:textId="77777777" w:rsidTr="00DB70FC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8554D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4.5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137D30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7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B67B2C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</w:t>
                  </w:r>
                </w:p>
              </w:tc>
              <w:tc>
                <w:tcPr>
                  <w:tcW w:w="2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A00D9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1.5</w:t>
                  </w:r>
                </w:p>
              </w:tc>
            </w:tr>
          </w:tbl>
          <w:p w14:paraId="782E8EB5" w14:textId="574D2219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45220401" w14:textId="61D07E68" w:rsidR="00536091" w:rsidRPr="000E1962" w:rsidRDefault="00536091" w:rsidP="00536091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 61234 от десетична в двоична бройна система:</w:t>
            </w:r>
          </w:p>
          <w:tbl>
            <w:tblPr>
              <w:tblW w:w="10741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807"/>
              <w:gridCol w:w="2320"/>
              <w:gridCol w:w="2807"/>
              <w:gridCol w:w="2807"/>
            </w:tblGrid>
            <w:tr w:rsidR="000E1962" w:rsidRPr="000E1962" w14:paraId="5785A898" w14:textId="77777777" w:rsidTr="00DB70FC">
              <w:trPr>
                <w:trHeight w:val="314"/>
              </w:trPr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1EDC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0111100110010</w:t>
                  </w:r>
                </w:p>
              </w:tc>
              <w:tc>
                <w:tcPr>
                  <w:tcW w:w="2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ADFC7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111000001</w:t>
                  </w:r>
                </w:p>
              </w:tc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47A6E5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0111101110011</w:t>
                  </w:r>
                </w:p>
              </w:tc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A4B40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1111000110000</w:t>
                  </w:r>
                </w:p>
              </w:tc>
            </w:tr>
          </w:tbl>
          <w:p w14:paraId="168E52FF" w14:textId="7B0F1520" w:rsidR="00536091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7FBC170A" w14:textId="7D4490AE" w:rsidR="00867374" w:rsidRPr="000E1962" w:rsidRDefault="00867374" w:rsidP="00867374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Преобразувайте числото </w:t>
            </w:r>
            <w:r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654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от десетична в </w:t>
            </w:r>
            <w:r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шестнадесетична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бройна система:</w:t>
            </w:r>
          </w:p>
          <w:p w14:paraId="0CAA5A66" w14:textId="67E26DD5" w:rsidR="00867374" w:rsidRPr="00867374" w:rsidRDefault="00867374" w:rsidP="00867374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</w:p>
          <w:p w14:paraId="1A1BD18D" w14:textId="71F2B7B1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2B3A8018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FFF5E" w14:textId="77777777" w:rsidR="00536091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В правоъгълна координатна система е начертан четириъгълник ABCD. </w:t>
            </w:r>
          </w:p>
          <w:p w14:paraId="6280EBF9" w14:textId="77777777" w:rsidR="00536091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Точките A, B, C, D са със следните координати: А (-3; 3), B (-1; -1), C (4; 4) и D(-1; 5). </w:t>
            </w:r>
          </w:p>
          <w:p w14:paraId="4C66CAB0" w14:textId="77777777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лицето на четириъгълника ABCD.</w:t>
            </w:r>
          </w:p>
          <w:tbl>
            <w:tblPr>
              <w:tblW w:w="5290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1060"/>
            </w:tblGrid>
            <w:tr w:rsidR="000E1962" w:rsidRPr="000E1962" w14:paraId="56539ABC" w14:textId="77777777" w:rsidTr="00DB70FC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E728C" w14:textId="487647FC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</w:t>
                  </w:r>
                  <w:r w:rsidR="000E1962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8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.5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D147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1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5F3A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4</w:t>
                  </w:r>
                </w:p>
              </w:tc>
              <w:tc>
                <w:tcPr>
                  <w:tcW w:w="1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70A416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</w:t>
                  </w:r>
                </w:p>
              </w:tc>
            </w:tr>
          </w:tbl>
          <w:p w14:paraId="74CE5908" w14:textId="06E9A4E0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EBBD48E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0D9AE" w14:textId="4945CCEB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642C6CE4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EE95B" w14:textId="77777777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 кутия има 30 бонбона с различни вкусове. По колко начина могат да се изберат 5 от тях?</w:t>
            </w:r>
          </w:p>
          <w:tbl>
            <w:tblPr>
              <w:tblW w:w="5519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90"/>
              <w:gridCol w:w="1200"/>
              <w:gridCol w:w="1590"/>
              <w:gridCol w:w="1469"/>
            </w:tblGrid>
            <w:tr w:rsidR="000E1962" w:rsidRPr="000E1962" w14:paraId="66746904" w14:textId="77777777" w:rsidTr="00DB70FC">
              <w:trPr>
                <w:trHeight w:val="314"/>
              </w:trPr>
              <w:tc>
                <w:tcPr>
                  <w:tcW w:w="15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03CD88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40000</w:t>
                  </w:r>
                </w:p>
              </w:tc>
              <w:tc>
                <w:tcPr>
                  <w:tcW w:w="1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0C4A7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52A6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42506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27EB2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0000</w:t>
                  </w:r>
                </w:p>
              </w:tc>
            </w:tr>
          </w:tbl>
          <w:p w14:paraId="06D63E9B" w14:textId="511FCB81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CDFCCBF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1D3A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6BBB56D" w14:textId="7C6C3ED8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Колко пермутации могат да се състават от </w:t>
            </w:r>
            <w:r w:rsidR="00AC5E8D"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7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елемента?</w:t>
            </w:r>
          </w:p>
          <w:tbl>
            <w:tblPr>
              <w:tblW w:w="5908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620"/>
              <w:gridCol w:w="1590"/>
              <w:gridCol w:w="1469"/>
              <w:gridCol w:w="1469"/>
            </w:tblGrid>
            <w:tr w:rsidR="000E1962" w:rsidRPr="000E1962" w14:paraId="0C438F8C" w14:textId="77777777" w:rsidTr="00DB70FC">
              <w:trPr>
                <w:trHeight w:val="314"/>
              </w:trPr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A045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632880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64CB55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62880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D93400" w14:textId="79498BCA" w:rsidR="00536091" w:rsidRPr="000E1962" w:rsidRDefault="00AC5E8D" w:rsidP="00536091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5040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CBFB6" w14:textId="77777777" w:rsidR="00536091" w:rsidRPr="000E1962" w:rsidRDefault="00536091" w:rsidP="00DB70FC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5248</w:t>
                  </w:r>
                </w:p>
              </w:tc>
            </w:tr>
          </w:tbl>
          <w:p w14:paraId="175A4398" w14:textId="21925B0D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F074EDA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B28C7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31866A6B" w14:textId="77777777" w:rsidR="00536091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Ако имаме дадени дванадесет различни точки в равнината, то колко най-много отсечки могат </w:t>
            </w:r>
          </w:p>
          <w:p w14:paraId="73E08192" w14:textId="77777777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 се построят с краища тези точки?</w:t>
            </w:r>
          </w:p>
          <w:tbl>
            <w:tblPr>
              <w:tblW w:w="5119" w:type="dxa"/>
              <w:tblInd w:w="37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260"/>
              <w:gridCol w:w="1225"/>
              <w:gridCol w:w="1104"/>
            </w:tblGrid>
            <w:tr w:rsidR="000E1962" w:rsidRPr="000E1962" w14:paraId="32A5B60D" w14:textId="77777777" w:rsidTr="00DB70FC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F83B4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4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C4C68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66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C1E94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32</w:t>
                  </w:r>
                </w:p>
              </w:tc>
              <w:tc>
                <w:tcPr>
                  <w:tcW w:w="11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DE3B6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2</w:t>
                  </w:r>
                </w:p>
              </w:tc>
            </w:tr>
          </w:tbl>
          <w:p w14:paraId="30BEB3DF" w14:textId="0CAD6AA2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2A3598AB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3A905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375F3FFB" w14:textId="5C2647F7" w:rsidR="00536091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 е следният статистически ред: </w:t>
            </w:r>
          </w:p>
          <w:p w14:paraId="795C2CD9" w14:textId="77777777" w:rsidR="00536091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43, 18, 43, 23, 43, 56, 56, 43, 56, 0, 33, 44, 55, 55, 55, 55, 43, 43. </w:t>
            </w:r>
          </w:p>
          <w:p w14:paraId="64CB980D" w14:textId="77777777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Колко е модата, средната стойност и медианата на дадения статистически ред?</w:t>
            </w:r>
          </w:p>
          <w:tbl>
            <w:tblPr>
              <w:tblW w:w="1349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527"/>
              <w:gridCol w:w="3600"/>
              <w:gridCol w:w="4320"/>
              <w:gridCol w:w="2050"/>
            </w:tblGrid>
            <w:tr w:rsidR="000E1962" w:rsidRPr="000E1962" w14:paraId="51A55A5D" w14:textId="77777777" w:rsidTr="00536091">
              <w:trPr>
                <w:trHeight w:val="314"/>
              </w:trPr>
              <w:tc>
                <w:tcPr>
                  <w:tcW w:w="35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51C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23</w:t>
                  </w:r>
                </w:p>
                <w:p w14:paraId="60141E3D" w14:textId="784AC7E4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Медиана = 56</w:t>
                  </w:r>
                </w:p>
                <w:p w14:paraId="5E5BB129" w14:textId="7C68BB3B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Средна стойност = 23.5</w:t>
                  </w:r>
                </w:p>
              </w:tc>
              <w:tc>
                <w:tcPr>
                  <w:tcW w:w="3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C6EC8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56</w:t>
                  </w:r>
                </w:p>
                <w:p w14:paraId="7650035C" w14:textId="02427F5F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Медиана = 22</w:t>
                  </w:r>
                </w:p>
                <w:p w14:paraId="7EA85911" w14:textId="7ED8204E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 Средна стойност = 28.5</w:t>
                  </w:r>
                </w:p>
              </w:tc>
              <w:tc>
                <w:tcPr>
                  <w:tcW w:w="4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C5AA4B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43</w:t>
                  </w:r>
                </w:p>
                <w:p w14:paraId="33392CC6" w14:textId="77777777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едиана = 43</w:t>
                  </w:r>
                </w:p>
                <w:p w14:paraId="1B6DE5F4" w14:textId="0C22EF0B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Средна стойност = 42.44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1B7005" w14:textId="6DCAA271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7668B6B1" w14:textId="603177BE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4632784E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0184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67FE8C8" w14:textId="6F64E1DC" w:rsidR="00EE441A" w:rsidRPr="000E1962" w:rsidRDefault="005F1B9B" w:rsidP="005F1B9B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К</w:t>
            </w:r>
            <w:r w:rsidR="000C566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олко са </w:t>
            </w:r>
            <w:r w:rsidR="009F4BB4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ариациите</w:t>
            </w:r>
            <w:r w:rsidR="000C566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от 3 елемента измежду 10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?</w:t>
            </w:r>
          </w:p>
          <w:tbl>
            <w:tblPr>
              <w:tblW w:w="883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1710"/>
              <w:gridCol w:w="2970"/>
              <w:gridCol w:w="1980"/>
            </w:tblGrid>
            <w:tr w:rsidR="000E1962" w:rsidRPr="000E1962" w14:paraId="53D99129" w14:textId="77777777" w:rsidTr="00DB70FC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2515CB" w14:textId="74870470" w:rsidR="00536091" w:rsidRPr="000E1962" w:rsidRDefault="00536091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</w:t>
                  </w:r>
                  <w:r w:rsidR="005126BE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00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1EE28" w14:textId="0E4349BA" w:rsidR="00536091" w:rsidRPr="000E1962" w:rsidRDefault="009F4BB4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20</w:t>
                  </w:r>
                </w:p>
              </w:tc>
              <w:tc>
                <w:tcPr>
                  <w:tcW w:w="29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DA2D1A" w14:textId="534B7AB2" w:rsidR="00536091" w:rsidRPr="000E1962" w:rsidRDefault="005126BE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520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11D9A" w14:textId="2BAEE321" w:rsidR="00536091" w:rsidRPr="000E1962" w:rsidRDefault="005126BE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ind w:right="-49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521</w:t>
                  </w:r>
                </w:p>
              </w:tc>
            </w:tr>
          </w:tbl>
          <w:p w14:paraId="652E8F0B" w14:textId="3CEC763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FF6E6E9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23FA" w14:textId="522E0BA4" w:rsidR="00536091" w:rsidRPr="000E1962" w:rsidRDefault="00536091" w:rsidP="005F1B9B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555936B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28AB0" w14:textId="77777777" w:rsidR="0004613E" w:rsidRPr="000E1962" w:rsidRDefault="0004613E" w:rsidP="00DC46C6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</w:p>
          <w:p w14:paraId="4BC30ADA" w14:textId="42312DB7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 (log</w:t>
            </w:r>
            <w:r w:rsidR="00E02DD1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0</w:t>
            </w:r>
            <w:r w:rsidR="00DF7EF5"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х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)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- 3</w:t>
            </w:r>
            <w:r w:rsidR="00E02DD1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log</w:t>
            </w:r>
            <w:r w:rsidR="00E02DD1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0</w:t>
            </w:r>
            <w:r w:rsidR="00DF7EF5"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х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+ 2 = 0</w:t>
            </w:r>
          </w:p>
          <w:tbl>
            <w:tblPr>
              <w:tblW w:w="883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2340"/>
              <w:gridCol w:w="2250"/>
              <w:gridCol w:w="2070"/>
            </w:tblGrid>
            <w:tr w:rsidR="000E1962" w:rsidRPr="000E1962" w14:paraId="35A79899" w14:textId="77777777" w:rsidTr="00DB70FC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EBEFE" w14:textId="7BCD1DC4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ind w:left="934" w:hanging="27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="00E02DD1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</w:t>
                  </w:r>
                </w:p>
                <w:p w14:paraId="153790E2" w14:textId="55A54A5D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934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="00E02DD1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0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9DE98" w14:textId="35846FDF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 = 9</w:t>
                  </w:r>
                </w:p>
                <w:p w14:paraId="0FBDEF4B" w14:textId="0B3D8352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1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7E7D35" w14:textId="77777777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ind w:left="934" w:hanging="27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3</w:t>
                  </w:r>
                </w:p>
                <w:p w14:paraId="0491C4C6" w14:textId="6BC787D4" w:rsidR="0004613E" w:rsidRPr="000E1962" w:rsidRDefault="0004613E" w:rsidP="0004613E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          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9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BAE39" w14:textId="40F4F5EC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 = 3</w:t>
                  </w:r>
                </w:p>
                <w:p w14:paraId="108B3BF3" w14:textId="12F61C60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  <w:p w14:paraId="6736A011" w14:textId="4470F9CB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3E058895" w14:textId="5B439BF6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3C6D5450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4768" w14:textId="77777777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03F901F" w14:textId="77777777" w:rsidR="0004613E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две комплекси числа: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4, 6) и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3, 4). </w:t>
            </w:r>
          </w:p>
          <w:p w14:paraId="208212D4" w14:textId="5A4E61B5" w:rsidR="00EE441A" w:rsidRPr="000E1962" w:rsidRDefault="007349F9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noProof/>
                <w:sz w:val="24"/>
                <w:szCs w:val="24"/>
                <w:lang w:val="bg-BG" w:eastAsia="bg-BG"/>
              </w:rPr>
              <w:lastRenderedPageBreak/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0C073360" wp14:editId="1B2ADBED">
                      <wp:simplePos x="0" y="0"/>
                      <wp:positionH relativeFrom="column">
                        <wp:posOffset>3680930</wp:posOffset>
                      </wp:positionH>
                      <wp:positionV relativeFrom="paragraph">
                        <wp:posOffset>89027</wp:posOffset>
                      </wp:positionV>
                      <wp:extent cx="84960" cy="29520"/>
                      <wp:effectExtent l="19050" t="38100" r="48895" b="46990"/>
                      <wp:wrapNone/>
                      <wp:docPr id="1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960" cy="29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51DB2CED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289.5pt;margin-top:6.65pt;width:7.4pt;height: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">
                      <v:imagedata r:id="rId9" o:title=""/>
                    </v:shape>
                  </w:pict>
                </mc:Fallback>
              </mc:AlternateConten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Намерете разликата между произведението и сумата на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 xml:space="preserve">1 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и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.</w:t>
            </w:r>
          </w:p>
          <w:tbl>
            <w:tblPr>
              <w:tblW w:w="982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79"/>
              <w:gridCol w:w="2610"/>
              <w:gridCol w:w="2548"/>
              <w:gridCol w:w="2790"/>
            </w:tblGrid>
            <w:tr w:rsidR="000E1962" w:rsidRPr="000E1962" w14:paraId="309EECE9" w14:textId="77777777" w:rsidTr="0004613E">
              <w:trPr>
                <w:trHeight w:val="314"/>
              </w:trPr>
              <w:tc>
                <w:tcPr>
                  <w:tcW w:w="18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E8B7BB" w14:textId="715AC2A6" w:rsidR="0004613E" w:rsidRPr="000E1962" w:rsidRDefault="0004613E" w:rsidP="00DB70FC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 w:line="240" w:lineRule="auto"/>
                    <w:ind w:left="1014"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9 + 24i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4D9F6D" w14:textId="77777777" w:rsidR="0004613E" w:rsidRPr="000E1962" w:rsidRDefault="0004613E" w:rsidP="0004613E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-12 + 34i</w:t>
                  </w:r>
                </w:p>
                <w:p w14:paraId="02DD5681" w14:textId="361EB335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5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4C56FA" w14:textId="72F35679" w:rsidR="0004613E" w:rsidRPr="000E1962" w:rsidRDefault="0004613E" w:rsidP="0004613E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8 + 24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5F9C6F" w14:textId="77777777" w:rsidR="0004613E" w:rsidRPr="000E1962" w:rsidRDefault="0004613E" w:rsidP="0004613E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/>
                    <w:ind w:left="1097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-19 + 24i</w:t>
                  </w:r>
                </w:p>
                <w:p w14:paraId="0BB16C93" w14:textId="77777777" w:rsidR="0004613E" w:rsidRPr="000E1962" w:rsidRDefault="0004613E" w:rsidP="0004613E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6F056129" w14:textId="0A314DCB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430CB7D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B641" w14:textId="77777777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4E7D014" w14:textId="3A12FD2A" w:rsidR="0004613E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три комплекси числа: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6, 8),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3, -2) и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3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4,</w:t>
            </w:r>
            <w:r w:rsidR="007349F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7). </w:t>
            </w:r>
          </w:p>
          <w:p w14:paraId="1339C8C6" w14:textId="4D8673BD" w:rsidR="00EE441A" w:rsidRPr="000E1962" w:rsidRDefault="00EE441A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Намерете произведението на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,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="007349F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и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3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.</w:t>
            </w:r>
          </w:p>
          <w:tbl>
            <w:tblPr>
              <w:tblW w:w="10125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2610"/>
              <w:gridCol w:w="2548"/>
              <w:gridCol w:w="2790"/>
            </w:tblGrid>
            <w:tr w:rsidR="000E1962" w:rsidRPr="000E1962" w14:paraId="724BB696" w14:textId="77777777" w:rsidTr="0004613E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80229" w14:textId="6E9A3D3A" w:rsidR="0004613E" w:rsidRPr="000E1962" w:rsidRDefault="0004613E" w:rsidP="0004613E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ind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36 + 286i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D7BB82" w14:textId="2349131A" w:rsidR="0004613E" w:rsidRPr="000E1962" w:rsidRDefault="0004613E" w:rsidP="002D0949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/>
                    <w:ind w:left="1102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52 + 286i</w:t>
                  </w:r>
                </w:p>
                <w:p w14:paraId="5E41312F" w14:textId="77777777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5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08B271" w14:textId="2D7314CC" w:rsidR="0004613E" w:rsidRPr="000E1962" w:rsidRDefault="0004613E" w:rsidP="0004613E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2 + 238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84E4D6" w14:textId="4C2E7228" w:rsidR="0004613E" w:rsidRPr="000E1962" w:rsidRDefault="0004613E" w:rsidP="002D0949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ind w:left="801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13 + 13i</w:t>
                  </w:r>
                </w:p>
              </w:tc>
            </w:tr>
          </w:tbl>
          <w:p w14:paraId="494842A0" w14:textId="51D5D42E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5F6AF87D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FB913" w14:textId="77777777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1052103" w14:textId="77777777" w:rsidR="0004613E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две комплекси числа: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2, 1) и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3, 2). </w:t>
            </w:r>
          </w:p>
          <w:p w14:paraId="6B515416" w14:textId="77777777" w:rsidR="00EE441A" w:rsidRPr="000E1962" w:rsidRDefault="00EE441A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частното (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/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) на двете комплексни числа.</w:t>
            </w:r>
          </w:p>
          <w:tbl>
            <w:tblPr>
              <w:tblW w:w="1054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57"/>
              <w:gridCol w:w="2520"/>
              <w:gridCol w:w="2880"/>
              <w:gridCol w:w="2790"/>
            </w:tblGrid>
            <w:tr w:rsidR="000E1962" w:rsidRPr="000E1962" w14:paraId="1AD12C30" w14:textId="77777777" w:rsidTr="002D0949">
              <w:trPr>
                <w:trHeight w:val="314"/>
              </w:trPr>
              <w:tc>
                <w:tcPr>
                  <w:tcW w:w="23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13B8BE" w14:textId="551F66F1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ind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8 / 12 - i / 13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543618" w14:textId="6FE34D9D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 xml:space="preserve">8 / 13 - </w:t>
                  </w:r>
                  <w:proofErr w:type="spellStart"/>
                  <w:r w:rsidRPr="000E1962">
                    <w:rPr>
                      <w:rFonts w:ascii="Calibri" w:hAnsi="Calibri" w:cs="Calibri"/>
                    </w:rPr>
                    <w:t>i</w:t>
                  </w:r>
                  <w:proofErr w:type="spellEnd"/>
                  <w:r w:rsidRPr="000E1962">
                    <w:rPr>
                      <w:rFonts w:ascii="Calibri" w:hAnsi="Calibri" w:cs="Calibri"/>
                    </w:rPr>
                    <w:t>  / 13</w:t>
                  </w:r>
                </w:p>
              </w:tc>
              <w:tc>
                <w:tcPr>
                  <w:tcW w:w="2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AC20E4" w14:textId="65273724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 - 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6B381" w14:textId="5F1EADBF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ind w:left="353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1 / 13 - 8i / 13</w:t>
                  </w:r>
                </w:p>
              </w:tc>
            </w:tr>
          </w:tbl>
          <w:p w14:paraId="0EFB72AC" w14:textId="1BE640D1" w:rsidR="002D0949" w:rsidRPr="000E1962" w:rsidRDefault="002D0949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4F57D11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4CBF" w14:textId="77777777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72626BD" w14:textId="77777777" w:rsidR="002D0949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Ако p, q и r са съждения със стойности: p = True, q = False и r = False. </w:t>
            </w:r>
          </w:p>
          <w:p w14:paraId="2EC2ACB4" w14:textId="77777777" w:rsidR="00EE441A" w:rsidRPr="000E1962" w:rsidRDefault="00EE441A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сметнете стойността на израза: ( p v q ) -&gt; ( p ^ r ).</w:t>
            </w:r>
          </w:p>
          <w:tbl>
            <w:tblPr>
              <w:tblW w:w="846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27"/>
              <w:gridCol w:w="2520"/>
              <w:gridCol w:w="2340"/>
              <w:gridCol w:w="982"/>
            </w:tblGrid>
            <w:tr w:rsidR="000E1962" w:rsidRPr="000E1962" w14:paraId="4A4D68A0" w14:textId="77777777" w:rsidTr="00DB70FC">
              <w:trPr>
                <w:trHeight w:val="314"/>
              </w:trPr>
              <w:tc>
                <w:tcPr>
                  <w:tcW w:w="26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CF716A" w14:textId="77777777" w:rsidR="002D0949" w:rsidRPr="000E1962" w:rsidRDefault="002D0949" w:rsidP="00DB70FC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ind w:left="574" w:right="112" w:firstLine="34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True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3ECBAC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False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1848FE" w14:textId="513A0FAE" w:rsidR="002D0949" w:rsidRPr="000E1962" w:rsidRDefault="002D0949" w:rsidP="002D0949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9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B52B5E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0</w:t>
                  </w:r>
                </w:p>
              </w:tc>
            </w:tr>
          </w:tbl>
          <w:p w14:paraId="25CBC29B" w14:textId="5DA8C60C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2A36E7A4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36DA" w14:textId="77777777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601E8B2E" w14:textId="33211B51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оверете еквивалентни ли са следните два израза: x v y и x ^ y.</w:t>
            </w:r>
          </w:p>
          <w:tbl>
            <w:tblPr>
              <w:tblW w:w="8461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50"/>
              <w:gridCol w:w="2520"/>
              <w:gridCol w:w="2250"/>
              <w:gridCol w:w="1841"/>
            </w:tblGrid>
            <w:tr w:rsidR="000E1962" w:rsidRPr="000E1962" w14:paraId="79C6826E" w14:textId="77777777" w:rsidTr="00DB70FC">
              <w:trPr>
                <w:trHeight w:val="314"/>
              </w:trPr>
              <w:tc>
                <w:tcPr>
                  <w:tcW w:w="18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7DB85D" w14:textId="77777777" w:rsidR="002D0949" w:rsidRPr="000E1962" w:rsidRDefault="002D0949" w:rsidP="00DB70FC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hanging="77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Да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68980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Не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A5B271" w14:textId="58961CF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right="-747" w:hanging="3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18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B62B4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left="145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2</w:t>
                  </w:r>
                </w:p>
              </w:tc>
            </w:tr>
          </w:tbl>
          <w:p w14:paraId="1821CF44" w14:textId="77777777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8CBB6F7" w14:textId="46BD1D6C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097ED598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C035" w14:textId="3F728C09" w:rsidR="002D0949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Ако p, q и r са съждения със стойности: p</w:t>
            </w:r>
            <w:r w:rsidR="002D094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 True, q</w:t>
            </w:r>
            <w:r w:rsidR="002D094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</w:t>
            </w:r>
            <w:r w:rsidR="002D094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False и r = False. </w:t>
            </w:r>
          </w:p>
          <w:p w14:paraId="2CA1370B" w14:textId="77777777" w:rsidR="00EE441A" w:rsidRPr="000E1962" w:rsidRDefault="00EE441A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сметнете стойността на израза: ~ ( p v q ) -&gt; ( q ^ r )</w:t>
            </w:r>
          </w:p>
          <w:tbl>
            <w:tblPr>
              <w:tblW w:w="8501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074"/>
              <w:gridCol w:w="2520"/>
              <w:gridCol w:w="2250"/>
              <w:gridCol w:w="1824"/>
            </w:tblGrid>
            <w:tr w:rsidR="000E1962" w:rsidRPr="000E1962" w14:paraId="3309EF30" w14:textId="77777777" w:rsidTr="00A67B55">
              <w:trPr>
                <w:trHeight w:val="314"/>
              </w:trPr>
              <w:tc>
                <w:tcPr>
                  <w:tcW w:w="19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A47F3" w14:textId="6A1710D4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hanging="59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False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972FA3" w14:textId="7B634E72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295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True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B4B72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292" w:right="-747" w:hanging="3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A15F9" w14:textId="0C06DDDA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381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1</w:t>
                  </w:r>
                </w:p>
              </w:tc>
            </w:tr>
          </w:tbl>
          <w:p w14:paraId="1761441D" w14:textId="324F70A5" w:rsidR="002D0949" w:rsidRPr="000E1962" w:rsidRDefault="002D0949" w:rsidP="002D0949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3E8FA6BE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5E855" w14:textId="77777777" w:rsidR="001B1E34" w:rsidRPr="000E1962" w:rsidRDefault="001B1E34" w:rsidP="001B1E34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5F0A07E" w14:textId="490F9FE5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 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5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- 2x - 2)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 0</w:t>
            </w:r>
          </w:p>
          <w:tbl>
            <w:tblPr>
              <w:tblW w:w="1027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447"/>
              <w:gridCol w:w="2520"/>
              <w:gridCol w:w="2250"/>
              <w:gridCol w:w="3060"/>
            </w:tblGrid>
            <w:tr w:rsidR="000E1962" w:rsidRPr="000E1962" w14:paraId="401D37F5" w14:textId="77777777" w:rsidTr="002D0949">
              <w:trPr>
                <w:trHeight w:val="314"/>
              </w:trPr>
              <w:tc>
                <w:tcPr>
                  <w:tcW w:w="24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6C12E1" w14:textId="768F3779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hanging="50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1</w:t>
                  </w:r>
                </w:p>
                <w:p w14:paraId="61CFA91C" w14:textId="0EEE6036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204"/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3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E15C17" w14:textId="569E8F72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92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 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1</w:t>
                  </w:r>
                </w:p>
                <w:p w14:paraId="76977C9F" w14:textId="7A4D18D3" w:rsidR="002D0949" w:rsidRPr="000E1962" w:rsidRDefault="002D0949" w:rsidP="002D0949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          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3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D1A26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10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 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1</w:t>
                  </w:r>
                </w:p>
                <w:p w14:paraId="436A1512" w14:textId="04B19E65" w:rsidR="002D0949" w:rsidRPr="000E1962" w:rsidRDefault="002D0949" w:rsidP="002D0949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           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3</w:t>
                  </w:r>
                </w:p>
                <w:p w14:paraId="2C94DDB8" w14:textId="51EB46A8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61" w:right="-74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3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7C8BF" w14:textId="66DBB75A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1012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x = </w:t>
                  </w:r>
                  <w:r w:rsidR="000B34B6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  <w:p w14:paraId="04DD25A7" w14:textId="77777777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  <w:p w14:paraId="660A9C5B" w14:textId="278308DD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60" w:right="-139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61D4DF84" w14:textId="2593109A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EE2906C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46254" w14:textId="77777777" w:rsidR="001B1E34" w:rsidRPr="000E1962" w:rsidRDefault="001B1E34" w:rsidP="001B1E34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7FC8E0F" w14:textId="182FB1CA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 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3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 - 2x - 1) = 5</w:t>
            </w:r>
          </w:p>
        </w:tc>
      </w:tr>
      <w:tr w:rsidR="001B1E34" w:rsidRPr="002D0949" w14:paraId="0CBC95F7" w14:textId="77777777" w:rsidTr="001B1E34">
        <w:trPr>
          <w:gridAfter w:val="1"/>
          <w:wAfter w:w="9859" w:type="dxa"/>
          <w:trHeight w:val="31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273F" w14:textId="5438582D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136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-11/3</w:t>
            </w:r>
          </w:p>
          <w:p w14:paraId="2C8B5343" w14:textId="1257B035" w:rsidR="001B1E34" w:rsidRPr="000E1962" w:rsidRDefault="001B1E34" w:rsidP="00A67B55">
            <w:pPr>
              <w:pStyle w:val="ListParagraph"/>
              <w:spacing w:before="0" w:after="0" w:line="240" w:lineRule="auto"/>
              <w:ind w:left="1204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 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EDBB" w14:textId="26C1A09D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 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11/3</w:t>
            </w:r>
          </w:p>
          <w:p w14:paraId="167E0836" w14:textId="77777777" w:rsidR="001B1E34" w:rsidRPr="000E1962" w:rsidRDefault="001B1E34" w:rsidP="00A67B55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                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-3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6C86" w14:textId="3902175B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x = -11/3</w:t>
            </w:r>
          </w:p>
          <w:p w14:paraId="2046C9F7" w14:textId="77777777" w:rsidR="001B1E34" w:rsidRPr="000E1962" w:rsidRDefault="001B1E34" w:rsidP="001B1E34">
            <w:pPr>
              <w:pStyle w:val="ListParagraph"/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9DEBB21" w14:textId="6C326FC9" w:rsidR="001B1E34" w:rsidRPr="000E1962" w:rsidRDefault="001B1E34" w:rsidP="001B1E34">
            <w:pPr>
              <w:pStyle w:val="ListParagraph"/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1D73" w14:textId="56BEBC48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 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11/3</w:t>
            </w:r>
          </w:p>
          <w:p w14:paraId="582B5A67" w14:textId="6E49EECB" w:rsidR="001B1E34" w:rsidRPr="000E1962" w:rsidRDefault="001B1E34" w:rsidP="001B1E34">
            <w:pPr>
              <w:pStyle w:val="ListParagraph"/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3</w:t>
            </w:r>
          </w:p>
          <w:p w14:paraId="1238164F" w14:textId="77777777" w:rsidR="001B1E34" w:rsidRPr="000E1962" w:rsidRDefault="001B1E34" w:rsidP="00A67B55">
            <w:pPr>
              <w:pStyle w:val="ListParagraph"/>
              <w:spacing w:before="0" w:after="0" w:line="240" w:lineRule="auto"/>
              <w:ind w:left="1460" w:right="-139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</w:tbl>
    <w:p w14:paraId="1814665D" w14:textId="77777777" w:rsidR="00EE441A" w:rsidRPr="00EE441A" w:rsidRDefault="00EE441A" w:rsidP="00EE441A"/>
    <w:p w14:paraId="6FF35E05" w14:textId="77777777" w:rsidR="00775ACF" w:rsidRDefault="00775ACF" w:rsidP="00775ACF">
      <w:pPr>
        <w:pStyle w:val="ListParagraph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58CFDB26" w14:textId="77777777" w:rsidR="00775ACF" w:rsidRDefault="00775ACF" w:rsidP="00775ACF">
      <w:pPr>
        <w:rPr>
          <w:b/>
          <w:bCs/>
        </w:rPr>
      </w:pPr>
    </w:p>
    <w:p w14:paraId="2706B6E0" w14:textId="552B4F3C" w:rsidR="00876B03" w:rsidRPr="00775ACF" w:rsidRDefault="00876B03" w:rsidP="00775ACF"/>
    <w:sectPr w:rsidR="00876B03" w:rsidRPr="00775AC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479E10" w14:textId="77777777" w:rsidR="00AF15FE" w:rsidRDefault="00AF15FE" w:rsidP="008068A2">
      <w:pPr>
        <w:spacing w:after="0" w:line="240" w:lineRule="auto"/>
      </w:pPr>
      <w:r>
        <w:separator/>
      </w:r>
    </w:p>
  </w:endnote>
  <w:endnote w:type="continuationSeparator" w:id="0">
    <w:p w14:paraId="6B824902" w14:textId="77777777" w:rsidR="00AF15FE" w:rsidRDefault="00AF15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E76D7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1F08F3" w14:textId="77777777" w:rsidR="00AF15FE" w:rsidRDefault="00AF15FE" w:rsidP="008068A2">
      <w:pPr>
        <w:spacing w:after="0" w:line="240" w:lineRule="auto"/>
      </w:pPr>
      <w:r>
        <w:separator/>
      </w:r>
    </w:p>
  </w:footnote>
  <w:footnote w:type="continuationSeparator" w:id="0">
    <w:p w14:paraId="39A7A8D2" w14:textId="77777777" w:rsidR="00AF15FE" w:rsidRDefault="00AF15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22339"/>
    <w:multiLevelType w:val="hybridMultilevel"/>
    <w:tmpl w:val="CF2451C8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1" w15:restartNumberingAfterBreak="0">
    <w:nsid w:val="04B96724"/>
    <w:multiLevelType w:val="hybridMultilevel"/>
    <w:tmpl w:val="979602C2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32370"/>
    <w:multiLevelType w:val="hybridMultilevel"/>
    <w:tmpl w:val="6C4AC0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9762D3"/>
    <w:multiLevelType w:val="hybridMultilevel"/>
    <w:tmpl w:val="84D461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C0DE5"/>
    <w:multiLevelType w:val="hybridMultilevel"/>
    <w:tmpl w:val="40B836A2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8" w15:restartNumberingAfterBreak="0">
    <w:nsid w:val="12CB34C8"/>
    <w:multiLevelType w:val="hybridMultilevel"/>
    <w:tmpl w:val="B5260D88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8246B"/>
    <w:multiLevelType w:val="hybridMultilevel"/>
    <w:tmpl w:val="4D5C59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8A7A36"/>
    <w:multiLevelType w:val="hybridMultilevel"/>
    <w:tmpl w:val="24841E8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4" w15:restartNumberingAfterBreak="0">
    <w:nsid w:val="1D4E6104"/>
    <w:multiLevelType w:val="hybridMultilevel"/>
    <w:tmpl w:val="47D4F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5242C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FB2F9A"/>
    <w:multiLevelType w:val="hybridMultilevel"/>
    <w:tmpl w:val="C2AE39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3E6B96"/>
    <w:multiLevelType w:val="hybridMultilevel"/>
    <w:tmpl w:val="89A28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14393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BF84ACE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F85E55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1926D9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C14EFC"/>
    <w:multiLevelType w:val="hybridMultilevel"/>
    <w:tmpl w:val="04744F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FDB6811"/>
    <w:multiLevelType w:val="hybridMultilevel"/>
    <w:tmpl w:val="849E0D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B6E00"/>
    <w:multiLevelType w:val="hybridMultilevel"/>
    <w:tmpl w:val="4CEC930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D7D52"/>
    <w:multiLevelType w:val="hybridMultilevel"/>
    <w:tmpl w:val="CF0EDD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7D0283"/>
    <w:multiLevelType w:val="hybridMultilevel"/>
    <w:tmpl w:val="FE8622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105C4"/>
    <w:multiLevelType w:val="hybridMultilevel"/>
    <w:tmpl w:val="131ED10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407B7D"/>
    <w:multiLevelType w:val="hybridMultilevel"/>
    <w:tmpl w:val="994EDC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54458F"/>
    <w:multiLevelType w:val="hybridMultilevel"/>
    <w:tmpl w:val="B90C7A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950980"/>
    <w:multiLevelType w:val="hybridMultilevel"/>
    <w:tmpl w:val="C4F0D91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4C529E"/>
    <w:multiLevelType w:val="hybridMultilevel"/>
    <w:tmpl w:val="6E44B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7"/>
  </w:num>
  <w:num w:numId="3">
    <w:abstractNumId w:val="16"/>
  </w:num>
  <w:num w:numId="4">
    <w:abstractNumId w:val="10"/>
  </w:num>
  <w:num w:numId="5">
    <w:abstractNumId w:val="3"/>
  </w:num>
  <w:num w:numId="6">
    <w:abstractNumId w:val="19"/>
  </w:num>
  <w:num w:numId="7">
    <w:abstractNumId w:val="34"/>
  </w:num>
  <w:num w:numId="8">
    <w:abstractNumId w:val="32"/>
  </w:num>
  <w:num w:numId="9">
    <w:abstractNumId w:val="13"/>
  </w:num>
  <w:num w:numId="10">
    <w:abstractNumId w:val="27"/>
  </w:num>
  <w:num w:numId="11">
    <w:abstractNumId w:val="4"/>
  </w:num>
  <w:num w:numId="12">
    <w:abstractNumId w:val="6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2"/>
  </w:num>
  <w:num w:numId="15">
    <w:abstractNumId w:val="27"/>
  </w:num>
  <w:num w:numId="16">
    <w:abstractNumId w:val="4"/>
  </w:num>
  <w:num w:numId="1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</w:num>
  <w:num w:numId="19">
    <w:abstractNumId w:val="12"/>
  </w:num>
  <w:num w:numId="20">
    <w:abstractNumId w:val="25"/>
  </w:num>
  <w:num w:numId="21">
    <w:abstractNumId w:val="14"/>
  </w:num>
  <w:num w:numId="22">
    <w:abstractNumId w:val="11"/>
  </w:num>
  <w:num w:numId="23">
    <w:abstractNumId w:val="29"/>
  </w:num>
  <w:num w:numId="24">
    <w:abstractNumId w:val="2"/>
  </w:num>
  <w:num w:numId="25">
    <w:abstractNumId w:val="33"/>
  </w:num>
  <w:num w:numId="26">
    <w:abstractNumId w:val="35"/>
  </w:num>
  <w:num w:numId="27">
    <w:abstractNumId w:val="18"/>
  </w:num>
  <w:num w:numId="28">
    <w:abstractNumId w:val="8"/>
  </w:num>
  <w:num w:numId="29">
    <w:abstractNumId w:val="1"/>
  </w:num>
  <w:num w:numId="30">
    <w:abstractNumId w:val="17"/>
  </w:num>
  <w:num w:numId="31">
    <w:abstractNumId w:val="31"/>
  </w:num>
  <w:num w:numId="32">
    <w:abstractNumId w:val="36"/>
  </w:num>
  <w:num w:numId="33">
    <w:abstractNumId w:val="26"/>
  </w:num>
  <w:num w:numId="34">
    <w:abstractNumId w:val="5"/>
  </w:num>
  <w:num w:numId="35">
    <w:abstractNumId w:val="0"/>
  </w:num>
  <w:num w:numId="36">
    <w:abstractNumId w:val="7"/>
  </w:num>
  <w:num w:numId="37">
    <w:abstractNumId w:val="38"/>
  </w:num>
  <w:num w:numId="38">
    <w:abstractNumId w:val="23"/>
  </w:num>
  <w:num w:numId="39">
    <w:abstractNumId w:val="30"/>
  </w:num>
  <w:num w:numId="40">
    <w:abstractNumId w:val="15"/>
  </w:num>
  <w:num w:numId="41">
    <w:abstractNumId w:val="21"/>
  </w:num>
  <w:num w:numId="42">
    <w:abstractNumId w:val="22"/>
  </w:num>
  <w:num w:numId="43">
    <w:abstractNumId w:val="24"/>
  </w:num>
  <w:num w:numId="44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rc0NTM2NzQ2M7NQ0lEKTi0uzszPAykwqQUAJhmu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4613E"/>
    <w:rsid w:val="00064D15"/>
    <w:rsid w:val="0008559D"/>
    <w:rsid w:val="00086727"/>
    <w:rsid w:val="0009209B"/>
    <w:rsid w:val="00092A0B"/>
    <w:rsid w:val="000A6794"/>
    <w:rsid w:val="000B34B6"/>
    <w:rsid w:val="000B39E6"/>
    <w:rsid w:val="000B56F0"/>
    <w:rsid w:val="000C5361"/>
    <w:rsid w:val="000C5669"/>
    <w:rsid w:val="000E1962"/>
    <w:rsid w:val="00103906"/>
    <w:rsid w:val="001051F0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8446C"/>
    <w:rsid w:val="001A6728"/>
    <w:rsid w:val="001B1E34"/>
    <w:rsid w:val="001B23D9"/>
    <w:rsid w:val="001B7060"/>
    <w:rsid w:val="001C1FCD"/>
    <w:rsid w:val="001D2464"/>
    <w:rsid w:val="001D50AE"/>
    <w:rsid w:val="001D59B8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2D0949"/>
    <w:rsid w:val="00305122"/>
    <w:rsid w:val="003230CF"/>
    <w:rsid w:val="0033212E"/>
    <w:rsid w:val="0033490F"/>
    <w:rsid w:val="00364638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6FB8"/>
    <w:rsid w:val="00507F81"/>
    <w:rsid w:val="005126BE"/>
    <w:rsid w:val="005172E9"/>
    <w:rsid w:val="00517B12"/>
    <w:rsid w:val="00524789"/>
    <w:rsid w:val="00527BE8"/>
    <w:rsid w:val="00536091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5F1B9B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C7855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349F9"/>
    <w:rsid w:val="00763912"/>
    <w:rsid w:val="00774E44"/>
    <w:rsid w:val="00775ACF"/>
    <w:rsid w:val="00785258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451C"/>
    <w:rsid w:val="00861625"/>
    <w:rsid w:val="008617B5"/>
    <w:rsid w:val="00867374"/>
    <w:rsid w:val="00870828"/>
    <w:rsid w:val="00876B03"/>
    <w:rsid w:val="0088080B"/>
    <w:rsid w:val="008A36CB"/>
    <w:rsid w:val="008B07D7"/>
    <w:rsid w:val="008B557F"/>
    <w:rsid w:val="008C037A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9F4BB4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92BB3"/>
    <w:rsid w:val="00AA3772"/>
    <w:rsid w:val="00AB106E"/>
    <w:rsid w:val="00AB2224"/>
    <w:rsid w:val="00AC36D6"/>
    <w:rsid w:val="00AC5E8D"/>
    <w:rsid w:val="00AC60FE"/>
    <w:rsid w:val="00AC6C03"/>
    <w:rsid w:val="00AC77AD"/>
    <w:rsid w:val="00AD3214"/>
    <w:rsid w:val="00AD666E"/>
    <w:rsid w:val="00AE05D3"/>
    <w:rsid w:val="00AE355A"/>
    <w:rsid w:val="00AF15FE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4C80"/>
    <w:rsid w:val="00C177FB"/>
    <w:rsid w:val="00C27853"/>
    <w:rsid w:val="00C355A5"/>
    <w:rsid w:val="00C40B08"/>
    <w:rsid w:val="00C43B64"/>
    <w:rsid w:val="00C53F37"/>
    <w:rsid w:val="00C5499A"/>
    <w:rsid w:val="00C62A0F"/>
    <w:rsid w:val="00C82862"/>
    <w:rsid w:val="00C84E4D"/>
    <w:rsid w:val="00CA2FD0"/>
    <w:rsid w:val="00CA4C08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473B1"/>
    <w:rsid w:val="00D50F79"/>
    <w:rsid w:val="00D73957"/>
    <w:rsid w:val="00D8395C"/>
    <w:rsid w:val="00D90660"/>
    <w:rsid w:val="00D910AA"/>
    <w:rsid w:val="00DA028F"/>
    <w:rsid w:val="00DA06F6"/>
    <w:rsid w:val="00DB70FC"/>
    <w:rsid w:val="00DC28E6"/>
    <w:rsid w:val="00DC46C6"/>
    <w:rsid w:val="00DC5313"/>
    <w:rsid w:val="00DC79E8"/>
    <w:rsid w:val="00DD55F0"/>
    <w:rsid w:val="00DD7BB2"/>
    <w:rsid w:val="00DE1B8E"/>
    <w:rsid w:val="00DF00FA"/>
    <w:rsid w:val="00DF57D8"/>
    <w:rsid w:val="00DF6F6D"/>
    <w:rsid w:val="00DF7EF5"/>
    <w:rsid w:val="00E02DD1"/>
    <w:rsid w:val="00E032C5"/>
    <w:rsid w:val="00E05957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441A"/>
    <w:rsid w:val="00EF2CD3"/>
    <w:rsid w:val="00F005A8"/>
    <w:rsid w:val="00F00AFF"/>
    <w:rsid w:val="00F06330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C0780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5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5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8T18:24:51.8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5 0 8914,'-121'41'0,"8"0"-257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</cp:revision>
  <cp:lastPrinted>2015-10-26T22:35:00Z</cp:lastPrinted>
  <dcterms:created xsi:type="dcterms:W3CDTF">2021-11-18T19:05:00Z</dcterms:created>
  <dcterms:modified xsi:type="dcterms:W3CDTF">2021-11-19T10:07:00Z</dcterms:modified>
  <cp:category>programming;education;software engineering;software development</cp:category>
</cp:coreProperties>
</file>